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-Ratio Matri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ice of Nitrog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 Availab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opped Acre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ic GDP Bn U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ic Cred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 Prox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ut Output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/P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 of N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335,11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8,619,66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441,767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,30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685,839,3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,994,887,99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3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pped Acre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ic GDP Bn U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2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0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ic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99,280,86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,223,933,4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56,984,21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,467,83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768,310,396,89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182,358,156,01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ch 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0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,85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,817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put Outpu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P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20:12Z</dcterms:created>
  <dcterms:modified xsi:type="dcterms:W3CDTF">2024-08-20T0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